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D5167" w14:textId="77777777" w:rsidR="0074114A" w:rsidRPr="00B6264E" w:rsidRDefault="00542B8B">
      <w:pPr>
        <w:jc w:val="center"/>
        <w:rPr>
          <w:b/>
          <w:bCs/>
          <w:lang w:val="nb-NO"/>
        </w:rPr>
      </w:pPr>
      <w:r w:rsidRPr="00B6264E">
        <w:rPr>
          <w:b/>
          <w:bCs/>
          <w:lang w:val="nb-NO"/>
        </w:rPr>
        <w:t>Template for Lab Website  (Ryten Lab)</w:t>
      </w:r>
    </w:p>
    <w:p w14:paraId="7248A6AB" w14:textId="77777777" w:rsidR="0074114A" w:rsidRPr="00B6264E" w:rsidRDefault="0074114A">
      <w:pPr>
        <w:rPr>
          <w:lang w:val="nb-NO"/>
        </w:rPr>
      </w:pPr>
    </w:p>
    <w:p w14:paraId="682EEE8C" w14:textId="77777777" w:rsidR="0074114A" w:rsidRDefault="00542B8B">
      <w:r>
        <w:t>SECTION A</w:t>
      </w:r>
    </w:p>
    <w:p w14:paraId="6B825795" w14:textId="77777777" w:rsidR="0074114A" w:rsidRDefault="00542B8B">
      <w:r>
        <w:t>Personal details:</w:t>
      </w:r>
    </w:p>
    <w:tbl>
      <w:tblPr>
        <w:tblW w:w="9663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74"/>
        <w:gridCol w:w="5389"/>
      </w:tblGrid>
      <w:tr w:rsidR="009F7832" w14:paraId="1A3EEE17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42237FC3" w14:textId="77777777" w:rsidR="009F7832" w:rsidRDefault="009F7832">
            <w:pPr>
              <w:pStyle w:val="TableContents"/>
            </w:pPr>
            <w:r>
              <w:t>Titl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66E92BB7" w14:textId="422624A6" w:rsidR="009F7832" w:rsidRDefault="009F7832">
            <w:pPr>
              <w:pStyle w:val="TableContents"/>
            </w:pPr>
          </w:p>
        </w:tc>
      </w:tr>
      <w:tr w:rsidR="009F7832" w14:paraId="66B9B2A1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8E08976" w14:textId="618A52AA" w:rsidR="009F7832" w:rsidRDefault="009F7832">
            <w:pPr>
              <w:pStyle w:val="TableContents"/>
            </w:pPr>
            <w:r>
              <w:t xml:space="preserve">Position at the </w:t>
            </w:r>
            <w:proofErr w:type="spellStart"/>
            <w:r>
              <w:t>RytenLab</w:t>
            </w:r>
            <w:proofErr w:type="spellEnd"/>
            <w:r>
              <w:t>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59066E13" w14:textId="4C58C6E0" w:rsidR="009F7832" w:rsidRDefault="009F7832">
            <w:pPr>
              <w:pStyle w:val="TableContents"/>
            </w:pPr>
          </w:p>
        </w:tc>
      </w:tr>
      <w:tr w:rsidR="009F7832" w14:paraId="627D706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73EE9A0" w14:textId="77777777" w:rsidR="009F7832" w:rsidRDefault="009F7832">
            <w:pPr>
              <w:pStyle w:val="TableContents"/>
            </w:pPr>
            <w:r>
              <w:t>Sur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3955227" w14:textId="565C9F55" w:rsidR="009F7832" w:rsidRDefault="009F7832">
            <w:pPr>
              <w:pStyle w:val="TableContents"/>
            </w:pPr>
          </w:p>
        </w:tc>
      </w:tr>
      <w:tr w:rsidR="009F7832" w14:paraId="3388FFA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C44765" w14:textId="28D0AE8F" w:rsidR="009F7832" w:rsidRDefault="009F7832">
            <w:pPr>
              <w:pStyle w:val="TableContents"/>
            </w:pPr>
            <w:r>
              <w:t>First 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F3A837" w14:textId="3A596AF4" w:rsidR="009F7832" w:rsidRDefault="009F7832">
            <w:pPr>
              <w:pStyle w:val="TableContents"/>
            </w:pPr>
          </w:p>
        </w:tc>
      </w:tr>
    </w:tbl>
    <w:p w14:paraId="41D8D20A" w14:textId="77777777" w:rsidR="0074114A" w:rsidRDefault="0074114A"/>
    <w:p w14:paraId="35FE965C" w14:textId="77777777" w:rsidR="0074114A" w:rsidRDefault="00542B8B">
      <w:r>
        <w:t>SECTION B</w:t>
      </w:r>
    </w:p>
    <w:p w14:paraId="02DB2144" w14:textId="77777777" w:rsidR="0074114A" w:rsidRDefault="00542B8B">
      <w:r>
        <w:t>Contact details:</w:t>
      </w:r>
    </w:p>
    <w:tbl>
      <w:tblPr>
        <w:tblW w:w="9619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55"/>
        <w:gridCol w:w="5364"/>
      </w:tblGrid>
      <w:tr w:rsidR="009F7832" w14:paraId="34EEE3C5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B6D217A" w14:textId="70790C7C" w:rsidR="009F7832" w:rsidRDefault="009F7832">
            <w:pPr>
              <w:pStyle w:val="TableContents"/>
            </w:pPr>
            <w:r>
              <w:t>Email: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4AA50EA" w14:textId="7DE114C8" w:rsidR="009F7832" w:rsidRDefault="009F7832">
            <w:pPr>
              <w:pStyle w:val="TableContents"/>
            </w:pPr>
          </w:p>
        </w:tc>
      </w:tr>
      <w:tr w:rsidR="009F7832" w14:paraId="2B8BDCA9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33C78560" w14:textId="783CAD28" w:rsidR="009F7832" w:rsidRDefault="009F7832" w:rsidP="009F7832">
            <w:pPr>
              <w:pStyle w:val="TableContents"/>
            </w:pPr>
            <w:r>
              <w:t>GitHub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85477FD" w14:textId="3EE740D5" w:rsidR="009F7832" w:rsidRDefault="009F7832" w:rsidP="009F7832">
            <w:pPr>
              <w:pStyle w:val="TableContents"/>
            </w:pPr>
          </w:p>
        </w:tc>
      </w:tr>
      <w:tr w:rsidR="009F7832" w14:paraId="35CAE253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A8CA918" w14:textId="4ACBE0A6" w:rsidR="009F7832" w:rsidRDefault="009F7832" w:rsidP="009F7832">
            <w:pPr>
              <w:pStyle w:val="TableContents"/>
            </w:pPr>
            <w:r>
              <w:t>ResearchGate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13FC08D" w14:textId="48AEEEBD" w:rsidR="009F7832" w:rsidRDefault="009F7832" w:rsidP="009F7832">
            <w:pPr>
              <w:pStyle w:val="TableContents"/>
            </w:pPr>
          </w:p>
        </w:tc>
      </w:tr>
    </w:tbl>
    <w:p w14:paraId="5C470CB7" w14:textId="77777777" w:rsidR="0074114A" w:rsidRDefault="0074114A"/>
    <w:p w14:paraId="2CBFA7DE" w14:textId="77777777" w:rsidR="0074114A" w:rsidRDefault="00542B8B">
      <w:r>
        <w:t>SECTION C</w:t>
      </w:r>
    </w:p>
    <w:p w14:paraId="4F97ABE4" w14:textId="77777777" w:rsidR="0074114A" w:rsidRDefault="00542B8B">
      <w:r>
        <w:t>Research Interests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0D512F3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260A636" w14:textId="605DE6A4" w:rsidR="0074114A" w:rsidRPr="00DE4A74" w:rsidRDefault="0074114A">
            <w:pPr>
              <w:pStyle w:val="TableContents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</w:p>
        </w:tc>
      </w:tr>
    </w:tbl>
    <w:p w14:paraId="1944CA00" w14:textId="77777777" w:rsidR="0074114A" w:rsidRDefault="0074114A"/>
    <w:p w14:paraId="7F0624AF" w14:textId="77777777" w:rsidR="0074114A" w:rsidRDefault="00542B8B">
      <w:r>
        <w:t>SECTION D</w:t>
      </w:r>
    </w:p>
    <w:p w14:paraId="29BA40BE" w14:textId="77777777" w:rsidR="0074114A" w:rsidRDefault="00542B8B">
      <w:r>
        <w:t>Biography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3011F18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B277005" w14:textId="0D6618F1" w:rsidR="0074114A" w:rsidRDefault="0074114A">
            <w:pPr>
              <w:pStyle w:val="TableContents"/>
            </w:pPr>
          </w:p>
        </w:tc>
      </w:tr>
    </w:tbl>
    <w:p w14:paraId="6D12CD28" w14:textId="77777777" w:rsidR="0074114A" w:rsidRDefault="0074114A"/>
    <w:p w14:paraId="2CCEFF38" w14:textId="689795F8" w:rsidR="0074114A" w:rsidRDefault="00542B8B">
      <w:r>
        <w:t xml:space="preserve">SECTION </w:t>
      </w:r>
      <w:r w:rsidR="009F7832">
        <w:t>E</w:t>
      </w:r>
    </w:p>
    <w:p w14:paraId="1C21CAA2" w14:textId="0687FE88" w:rsidR="0074114A" w:rsidRDefault="009F7832">
      <w:r>
        <w:t>P</w:t>
      </w:r>
      <w:r w:rsidR="00542B8B">
        <w:t>hotograph</w:t>
      </w:r>
      <w:r>
        <w:t xml:space="preserve"> as a child</w:t>
      </w:r>
      <w:r w:rsidR="00542B8B">
        <w:t>:</w:t>
      </w:r>
    </w:p>
    <w:p w14:paraId="576760AC" w14:textId="77777777" w:rsidR="0074114A" w:rsidRDefault="0074114A"/>
    <w:p w14:paraId="33F48CB0" w14:textId="77777777" w:rsidR="0074114A" w:rsidRDefault="00542B8B">
      <w:r>
        <w:t>Please attach/send me your photograph via email.</w:t>
      </w:r>
    </w:p>
    <w:sectPr w:rsidR="0074114A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9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TE0srQwMjcytzRX0lEKTi0uzszPAykwrAUAblnc7SwAAAA="/>
  </w:docVars>
  <w:rsids>
    <w:rsidRoot w:val="0074114A"/>
    <w:rsid w:val="000849FF"/>
    <w:rsid w:val="00182F20"/>
    <w:rsid w:val="00277943"/>
    <w:rsid w:val="002E194A"/>
    <w:rsid w:val="003B7729"/>
    <w:rsid w:val="00542B8B"/>
    <w:rsid w:val="00550F9F"/>
    <w:rsid w:val="006310E4"/>
    <w:rsid w:val="006C0EF0"/>
    <w:rsid w:val="006C618A"/>
    <w:rsid w:val="006C7341"/>
    <w:rsid w:val="0074114A"/>
    <w:rsid w:val="0098608F"/>
    <w:rsid w:val="009F7832"/>
    <w:rsid w:val="00B6264E"/>
    <w:rsid w:val="00C02057"/>
    <w:rsid w:val="00D66AC1"/>
    <w:rsid w:val="00DE4A74"/>
    <w:rsid w:val="00E31849"/>
    <w:rsid w:val="00EC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9D501"/>
  <w15:docId w15:val="{FB6D7CB5-784E-41F6-9023-8D20002BC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 Regular" w:hAnsi="Liberation Serif" w:cs="FreeSans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C020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7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8689E82B74444DB582D5CD0E6E78A3" ma:contentTypeVersion="12" ma:contentTypeDescription="Create a new document." ma:contentTypeScope="" ma:versionID="b9b5347bc4b2507945c090eb1b433936">
  <xsd:schema xmlns:xsd="http://www.w3.org/2001/XMLSchema" xmlns:xs="http://www.w3.org/2001/XMLSchema" xmlns:p="http://schemas.microsoft.com/office/2006/metadata/properties" xmlns:ns2="0788bbe3-ac84-4e3f-bf9c-296fd73c9578" xmlns:ns3="66a35b2d-a86f-452f-81e8-f3de8ee3bc12" targetNamespace="http://schemas.microsoft.com/office/2006/metadata/properties" ma:root="true" ma:fieldsID="0e38321f95d478c167a1d2537b7fcc12" ns2:_="" ns3:_="">
    <xsd:import namespace="0788bbe3-ac84-4e3f-bf9c-296fd73c9578"/>
    <xsd:import namespace="66a35b2d-a86f-452f-81e8-f3de8ee3bc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8bbe3-ac84-4e3f-bf9c-296fd73c9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35b2d-a86f-452f-81e8-f3de8ee3bc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F541E68-0144-476B-8E6F-295B2EDCDB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8C98EFE-221A-4F38-90BA-68A4DBA66D16}"/>
</file>

<file path=customXml/itemProps3.xml><?xml version="1.0" encoding="utf-8"?>
<ds:datastoreItem xmlns:ds="http://schemas.openxmlformats.org/officeDocument/2006/customXml" ds:itemID="{60E4CCFD-0145-45C2-87E4-BA11172A6A29}"/>
</file>

<file path=customXml/itemProps4.xml><?xml version="1.0" encoding="utf-8"?>
<ds:datastoreItem xmlns:ds="http://schemas.openxmlformats.org/officeDocument/2006/customXml" ds:itemID="{C269D610-A2F7-4851-9D11-6511B7D74C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, Sonia</dc:creator>
  <dc:description/>
  <cp:lastModifiedBy>Garcia Ruiz, Sonia</cp:lastModifiedBy>
  <cp:revision>2</cp:revision>
  <dcterms:created xsi:type="dcterms:W3CDTF">2021-01-27T18:03:00Z</dcterms:created>
  <dcterms:modified xsi:type="dcterms:W3CDTF">2021-01-27T18:0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author-date)</vt:lpwstr>
  </property>
  <property fmtid="{D5CDD505-2E9C-101B-9397-08002B2CF9AE}" pid="10" name="Mendeley Recent Style Id 4_1">
    <vt:lpwstr>http://www.zotero.org/styles/human-molecular-genetics</vt:lpwstr>
  </property>
  <property fmtid="{D5CDD505-2E9C-101B-9397-08002B2CF9AE}" pid="11" name="Mendeley Recent Style Name 4_1">
    <vt:lpwstr>Human Molecular Genetic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eurobiology-of-disease</vt:lpwstr>
  </property>
  <property fmtid="{D5CDD505-2E9C-101B-9397-08002B2CF9AE}" pid="21" name="Mendeley Recent Style Name 9_1">
    <vt:lpwstr>Neurobiology of Disease</vt:lpwstr>
  </property>
  <property fmtid="{D5CDD505-2E9C-101B-9397-08002B2CF9AE}" pid="22" name="ContentTypeId">
    <vt:lpwstr>0x010100968689E82B74444DB582D5CD0E6E78A3</vt:lpwstr>
  </property>
</Properties>
</file>